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36BB2" w14:textId="77777777" w:rsidR="00043591" w:rsidRDefault="00324EA5" w:rsidP="00921FE6">
      <w:pPr>
        <w:pStyle w:val="Heading1"/>
        <w:bidi/>
      </w:pPr>
      <w:bookmarkStart w:id="0" w:name="تمرین-1"/>
      <w:r>
        <w:t>تمرین 1</w:t>
      </w:r>
    </w:p>
    <w:p w14:paraId="61377310" w14:textId="77777777" w:rsidR="00043591" w:rsidRDefault="00324EA5" w:rsidP="00921FE6">
      <w:pPr>
        <w:pStyle w:val="Heading2"/>
        <w:bidi/>
      </w:pPr>
      <w:bookmarkStart w:id="1" w:name="توضیحات"/>
      <w:r>
        <w:t>توضیحات</w:t>
      </w:r>
    </w:p>
    <w:p w14:paraId="27462021" w14:textId="1546AE9D" w:rsidR="00043591" w:rsidRDefault="00324EA5" w:rsidP="00921FE6">
      <w:pPr>
        <w:pStyle w:val="FirstParagraph"/>
        <w:bidi/>
      </w:pPr>
      <w:r>
        <w:t xml:space="preserve">در این تمرین سعی شده درجه سختی از ساده به دشوار باشه. همچنین درصورتی که به فایل doc این تمرین نیاز </w:t>
      </w:r>
      <w:proofErr w:type="spellStart"/>
      <w:r>
        <w:t>داشتید</w:t>
      </w:r>
      <w:proofErr w:type="spellEnd"/>
      <w:r>
        <w:t xml:space="preserve"> </w:t>
      </w:r>
      <w:proofErr w:type="spellStart"/>
      <w:r>
        <w:t>میتونید</w:t>
      </w:r>
      <w:proofErr w:type="spellEnd"/>
      <w:r>
        <w:t xml:space="preserve"> </w:t>
      </w:r>
      <w:proofErr w:type="spellStart"/>
      <w:r>
        <w:t>از</w:t>
      </w:r>
      <w:proofErr w:type="spellEnd"/>
      <w:r>
        <w:t xml:space="preserve"> </w:t>
      </w:r>
      <w:hyperlink r:id="rId7" w:history="1">
        <w:proofErr w:type="spellStart"/>
        <w:r w:rsidRPr="00FB5D31">
          <w:rPr>
            <w:rStyle w:val="Hyperlink"/>
            <w:rFonts w:ascii="Times New Roman" w:hAnsi="Times New Roman" w:cs="Times New Roman"/>
          </w:rPr>
          <w:t>این</w:t>
        </w:r>
        <w:r w:rsidRPr="00FB5D31">
          <w:rPr>
            <w:rStyle w:val="Hyperlink"/>
            <w:rFonts w:ascii="Times New Roman" w:hAnsi="Times New Roman" w:cs="Times New Roman"/>
          </w:rPr>
          <w:t>ج</w:t>
        </w:r>
        <w:r w:rsidRPr="00FB5D31">
          <w:rPr>
            <w:rStyle w:val="Hyperlink"/>
            <w:rFonts w:ascii="Times New Roman" w:hAnsi="Times New Roman" w:cs="Times New Roman"/>
          </w:rPr>
          <w:t>ا</w:t>
        </w:r>
        <w:proofErr w:type="spellEnd"/>
      </w:hyperlink>
      <w:r>
        <w:t xml:space="preserve"> </w:t>
      </w:r>
      <w:proofErr w:type="spellStart"/>
      <w:r>
        <w:t>اقدام</w:t>
      </w:r>
      <w:proofErr w:type="spellEnd"/>
      <w:r>
        <w:t xml:space="preserve"> به </w:t>
      </w:r>
      <w:proofErr w:type="spellStart"/>
      <w:r>
        <w:t>دانود</w:t>
      </w:r>
      <w:proofErr w:type="spellEnd"/>
      <w:r>
        <w:t xml:space="preserve"> فایل </w:t>
      </w:r>
      <w:proofErr w:type="spellStart"/>
      <w:r>
        <w:t>کنید</w:t>
      </w:r>
      <w:proofErr w:type="spellEnd"/>
      <w:r>
        <w:t>.</w:t>
      </w:r>
    </w:p>
    <w:p w14:paraId="484B5A5E" w14:textId="77777777" w:rsidR="00043591" w:rsidRDefault="00324EA5" w:rsidP="00921FE6">
      <w:pPr>
        <w:pStyle w:val="Heading3"/>
        <w:bidi/>
      </w:pPr>
      <w:bookmarkStart w:id="2" w:name="مرحله-1"/>
      <w:r>
        <w:t>مرحله 1</w:t>
      </w:r>
    </w:p>
    <w:p w14:paraId="0DD6B3D3" w14:textId="77777777" w:rsidR="00043591" w:rsidRDefault="00324EA5" w:rsidP="00921FE6">
      <w:pPr>
        <w:pStyle w:val="FirstParagraph"/>
        <w:bidi/>
      </w:pPr>
      <w:r>
        <w:t>تابعی بنویسید که دو عدد در ورودی دریافت کرده و حاصل جمع آن دو عدد را به خروجی برگرداند . - همچنین همین تمرین را برای تفریق، ضرب، تقسیم و باقی ماند (عملگر های حسابی) انجام بدهید. &gt; برای هر عملگر یک تابع جداگانه در نظر بگیرید.</w:t>
      </w:r>
    </w:p>
    <w:p w14:paraId="00BD59CE" w14:textId="77777777" w:rsidR="00043591" w:rsidRDefault="00324EA5" w:rsidP="00921FE6">
      <w:pPr>
        <w:pStyle w:val="Heading3"/>
        <w:bidi/>
      </w:pPr>
      <w:bookmarkStart w:id="3" w:name="مرحله-2"/>
      <w:bookmarkEnd w:id="2"/>
      <w:r>
        <w:t>مرحله 2</w:t>
      </w:r>
    </w:p>
    <w:p w14:paraId="7B2AF77E" w14:textId="77777777" w:rsidR="00043591" w:rsidRDefault="00324EA5" w:rsidP="00921FE6">
      <w:pPr>
        <w:pStyle w:val="FirstParagraph"/>
        <w:bidi/>
      </w:pPr>
      <w:r>
        <w:t>تابعی بنویسید که یک آرایه در ورودی دریافت کرده و تمام اعضای آرایه را با یکدیگر جمع کرده و در خروجی بعنوان یک عدد صحیح قرار دهد. &gt; نوع آرایه اهمیتی نداره (uint8 or float or anything).</w:t>
      </w:r>
    </w:p>
    <w:p w14:paraId="3A659DCD" w14:textId="77777777" w:rsidR="00043591" w:rsidRDefault="00324EA5" w:rsidP="00921FE6">
      <w:pPr>
        <w:pStyle w:val="Heading3"/>
        <w:bidi/>
      </w:pPr>
      <w:bookmarkStart w:id="4" w:name="مرحله-3"/>
      <w:bookmarkEnd w:id="3"/>
      <w:r>
        <w:t>مرحله 3</w:t>
      </w:r>
    </w:p>
    <w:p w14:paraId="67639E9B" w14:textId="77777777" w:rsidR="00043591" w:rsidRDefault="00324EA5" w:rsidP="00921FE6">
      <w:pPr>
        <w:pStyle w:val="FirstParagraph"/>
        <w:bidi/>
      </w:pPr>
      <w:r>
        <w:t xml:space="preserve">با استفاده از کتابخانه stdarg و بدون استفاده از آرایه ها تابعی بنویسید که هر چند تا عدد که خواستیم به ورودی تابع اعمال کنیم و تابع حاصل جمع تمام این اعداد را به ما برگرداند. &gt; نوع ورودی ها میتواند متفاوت باشد یعنی امکان دارد در ورودی از </w:t>
      </w:r>
      <w:r>
        <w:rPr>
          <w:b/>
          <w:bCs/>
        </w:rPr>
        <w:t>انواع</w:t>
      </w:r>
      <w:r>
        <w:t xml:space="preserve"> متغیر استفاده کنیم.</w:t>
      </w:r>
    </w:p>
    <w:p w14:paraId="73C8980B" w14:textId="77777777" w:rsidR="00043591" w:rsidRDefault="00324EA5" w:rsidP="00921FE6">
      <w:pPr>
        <w:pStyle w:val="Heading3"/>
        <w:bidi/>
      </w:pPr>
      <w:bookmarkStart w:id="5" w:name="مرحله-4"/>
      <w:bookmarkEnd w:id="4"/>
      <w:r>
        <w:t>مرحله 4</w:t>
      </w:r>
    </w:p>
    <w:p w14:paraId="717DC1DF" w14:textId="77777777" w:rsidR="00043591" w:rsidRDefault="00324EA5" w:rsidP="00921FE6">
      <w:pPr>
        <w:pStyle w:val="FirstParagraph"/>
        <w:bidi/>
      </w:pPr>
      <w:r>
        <w:t xml:space="preserve">تابعی بنویسید که دو آرایه با طول یکسان را در ورودی دریافت کرده و اعضای آنها را نظیر به نظیر با یکدیگر جمع کرده و در آرایه دیگری ذخیره کند. - این تابع را برای دیگر عملگر های محاسباتی نیز پیاده کنید. - در ادامه، همین تمرین را طوری در نظر بگیرید که طول آرایه ها ممکن است یکسان نباشد. </w:t>
      </w:r>
      <w:r>
        <w:rPr>
          <w:b/>
          <w:bCs/>
        </w:rPr>
        <w:t>(آرایه هایی با طول های متفاوت)</w:t>
      </w:r>
    </w:p>
    <w:p w14:paraId="00838D2A" w14:textId="77777777" w:rsidR="00043591" w:rsidRDefault="00324EA5" w:rsidP="00921FE6">
      <w:pPr>
        <w:pStyle w:val="Heading3"/>
        <w:bidi/>
      </w:pPr>
      <w:bookmarkStart w:id="6" w:name="مرحله-5"/>
      <w:bookmarkEnd w:id="5"/>
      <w:r>
        <w:t>مرحله 5</w:t>
      </w:r>
    </w:p>
    <w:p w14:paraId="51CB2F31" w14:textId="77777777" w:rsidR="00043591" w:rsidRDefault="00324EA5" w:rsidP="00921FE6">
      <w:pPr>
        <w:pStyle w:val="FirstParagraph"/>
        <w:bidi/>
      </w:pPr>
      <w:r>
        <w:t>تابعی بنویسید که در ورودی دو عدد دریافت کرده و بتواند هر 4 عمل اصلی را روی این دو عدد اعمال کند. - در ادامه همین تمرین را طوری انجام دهید که بجای دو ورودی عددی دو آرایه دریافت شود و عملیات بین خانه های آرایه بصورت نظیر به نظیر انجام شود. &gt; ورودی سومی از نوع Enum وجود خواهد داشت که با استفاده از اون مشخص میکنیم دقیقا کدام یک از 4 عمل اصلی انجام شود.</w:t>
      </w:r>
    </w:p>
    <w:p w14:paraId="7ADE47B6" w14:textId="77777777" w:rsidR="00043591" w:rsidRDefault="00324EA5" w:rsidP="00921FE6">
      <w:pPr>
        <w:pStyle w:val="Heading3"/>
        <w:bidi/>
      </w:pPr>
      <w:bookmarkStart w:id="7" w:name="مرحله-6"/>
      <w:bookmarkEnd w:id="6"/>
      <w:r>
        <w:t>مرحله 6</w:t>
      </w:r>
    </w:p>
    <w:p w14:paraId="3C71FF6A" w14:textId="77777777" w:rsidR="00043591" w:rsidRDefault="00324EA5" w:rsidP="00921FE6">
      <w:pPr>
        <w:pStyle w:val="FirstParagraph"/>
        <w:bidi/>
      </w:pPr>
      <w:r>
        <w:t>تابعی بنویسید که در ورودی دو عدد دریافت کرده و یک ورودی از نوع function pointer که به ما اجازه دهد که بین دو عدد ورودی هر عملیاتی از هر نوعی که خواستیم انجام دهیم و در نهایت یک حاصل عددی در خروجی ظاهر شود. - در ادامه همین تمرین را طوری انجام دهید که بجای دو ورودی از نوع عدد، دو آرایه دریافت شود و عملیات بین خانه های آرایه بصورت نظیر به نظیر انجام شود</w:t>
      </w:r>
      <w:bookmarkEnd w:id="0"/>
      <w:bookmarkEnd w:id="1"/>
      <w:bookmarkEnd w:id="7"/>
    </w:p>
    <w:sectPr w:rsidR="00043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6B4C2" w14:textId="77777777" w:rsidR="003D1464" w:rsidRDefault="003D1464">
      <w:pPr>
        <w:spacing w:after="0"/>
      </w:pPr>
      <w:r>
        <w:separator/>
      </w:r>
    </w:p>
  </w:endnote>
  <w:endnote w:type="continuationSeparator" w:id="0">
    <w:p w14:paraId="2ECFE93D" w14:textId="77777777" w:rsidR="003D1464" w:rsidRDefault="003D1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4B8DB" w14:textId="77777777" w:rsidR="003D1464" w:rsidRDefault="003D1464">
      <w:r>
        <w:separator/>
      </w:r>
    </w:p>
  </w:footnote>
  <w:footnote w:type="continuationSeparator" w:id="0">
    <w:p w14:paraId="40CC193F" w14:textId="77777777" w:rsidR="003D1464" w:rsidRDefault="003D1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76DD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591"/>
    <w:rsid w:val="00043591"/>
    <w:rsid w:val="00324EA5"/>
    <w:rsid w:val="003D1464"/>
    <w:rsid w:val="00921FE6"/>
    <w:rsid w:val="00BC4724"/>
    <w:rsid w:val="00C75728"/>
    <w:rsid w:val="00FB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4AD7"/>
  <w15:docId w15:val="{C7C38B9F-78A7-4C6A-B321-E080DE854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FB5D3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5D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amsaco/Embedded-C-Questions/raw/main/Questions/quiz-1/readme.rtl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mid Salehi</cp:lastModifiedBy>
  <cp:revision>7</cp:revision>
  <dcterms:created xsi:type="dcterms:W3CDTF">2022-10-02T09:13:00Z</dcterms:created>
  <dcterms:modified xsi:type="dcterms:W3CDTF">2022-10-02T09:50:00Z</dcterms:modified>
</cp:coreProperties>
</file>